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ignificant Differ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sted_p_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P-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0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62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3513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6 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-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.60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1.274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9393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-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57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2.374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683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8 *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2T11:46:25Z</dcterms:created>
  <dcterms:modified xsi:type="dcterms:W3CDTF">2025-01-22T11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